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D36E9" w:rsidRPr="00AD36E9" w:rsidRDefault="00AD36E9" w:rsidP="00AD36E9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  <w:lang w:eastAsia="en-IN"/>
        </w:rPr>
      </w:pP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lt;?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 version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1.0" 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encoding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utf-8"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?&gt;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</w:t>
      </w:r>
      <w:proofErr w:type="spellStart"/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</w:t>
      </w:r>
      <w:proofErr w:type="spellStart"/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/android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pp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apk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/res-auto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xmlns:</w:t>
      </w:r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tools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ttp://schemas.android.com/tools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tch_par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orientation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vertical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gravity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center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tools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contex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.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MainActivity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</w:t>
      </w:r>
      <w:proofErr w:type="spellStart"/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TextView</w:t>
      </w:r>
      <w:proofErr w:type="spellEnd"/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Hello World!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pp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constraintBottom_toBottomOf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parent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pp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constraintEnd_toEndOf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parent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pp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constraintStart_toStartOf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parent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pp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constraintTop_toTopOf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 xml:space="preserve">="parent" 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tn_child1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Button 1"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tn_child2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Button 2"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&lt;Button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width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layout_heigh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</w:t>
      </w:r>
      <w:proofErr w:type="spellStart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wrap_conten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id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@+id/btn_child3"</w:t>
      </w:r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br/>
        <w:t xml:space="preserve">        </w:t>
      </w:r>
      <w:proofErr w:type="spellStart"/>
      <w:r w:rsidRPr="00AD36E9">
        <w:rPr>
          <w:rFonts w:ascii="Courier New" w:eastAsia="Times New Roman" w:hAnsi="Courier New" w:cs="Courier New"/>
          <w:color w:val="9876AA"/>
          <w:sz w:val="20"/>
          <w:szCs w:val="20"/>
          <w:lang w:eastAsia="en-IN"/>
        </w:rPr>
        <w:t>android</w:t>
      </w:r>
      <w:r w:rsidRPr="00AD36E9">
        <w:rPr>
          <w:rFonts w:ascii="Courier New" w:eastAsia="Times New Roman" w:hAnsi="Courier New" w:cs="Courier New"/>
          <w:color w:val="BABABA"/>
          <w:sz w:val="20"/>
          <w:szCs w:val="20"/>
          <w:lang w:eastAsia="en-IN"/>
        </w:rPr>
        <w:t>:text</w:t>
      </w:r>
      <w:proofErr w:type="spellEnd"/>
      <w:r w:rsidRPr="00AD36E9">
        <w:rPr>
          <w:rFonts w:ascii="Courier New" w:eastAsia="Times New Roman" w:hAnsi="Courier New" w:cs="Courier New"/>
          <w:color w:val="6A8759"/>
          <w:sz w:val="20"/>
          <w:szCs w:val="20"/>
          <w:lang w:eastAsia="en-IN"/>
        </w:rPr>
        <w:t>="Button 3"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/&gt;</w:t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</w:r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br/>
        <w:t>&lt;/</w:t>
      </w:r>
      <w:proofErr w:type="spellStart"/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LinearLayout</w:t>
      </w:r>
      <w:proofErr w:type="spellEnd"/>
      <w:r w:rsidRPr="00AD36E9">
        <w:rPr>
          <w:rFonts w:ascii="Courier New" w:eastAsia="Times New Roman" w:hAnsi="Courier New" w:cs="Courier New"/>
          <w:color w:val="E8BF6A"/>
          <w:sz w:val="20"/>
          <w:szCs w:val="20"/>
          <w:lang w:eastAsia="en-IN"/>
        </w:rPr>
        <w:t>&gt;</w:t>
      </w:r>
    </w:p>
    <w:p w:rsidR="008B75F1" w:rsidRDefault="008B75F1">
      <w:bookmarkStart w:id="0" w:name="_GoBack"/>
      <w:bookmarkEnd w:id="0"/>
    </w:p>
    <w:sectPr w:rsidR="008B75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A3MrYwMDU1tLQwMTFQ0lEKTi0uzszPAykwrAUAbZ0+jCwAAAA="/>
  </w:docVars>
  <w:rsids>
    <w:rsidRoot w:val="00AD36E9"/>
    <w:rsid w:val="007C1804"/>
    <w:rsid w:val="008B75F1"/>
    <w:rsid w:val="00AD36E9"/>
    <w:rsid w:val="00DA03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F7E59B9-29B5-402F-8ACD-41BA13E017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36E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36E9"/>
    <w:rPr>
      <w:rFonts w:ascii="Courier New" w:eastAsia="Times New Roman" w:hAnsi="Courier New" w:cs="Courier New"/>
      <w:sz w:val="20"/>
      <w:szCs w:val="20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22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92</Words>
  <Characters>1099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</cp:revision>
  <dcterms:created xsi:type="dcterms:W3CDTF">2022-06-26T13:30:00Z</dcterms:created>
  <dcterms:modified xsi:type="dcterms:W3CDTF">2022-06-26T13:30:00Z</dcterms:modified>
</cp:coreProperties>
</file>